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6B72B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4BADF477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noProof/>
        </w:rPr>
        <w:drawing>
          <wp:inline distT="0" distB="0" distL="0" distR="0" wp14:anchorId="4F91C95E" wp14:editId="26E6F91C">
            <wp:extent cx="5731510" cy="9721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1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885F35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69B95642" w14:textId="77777777" w:rsidR="005512C2" w:rsidRDefault="00C40B9E">
      <w:pPr>
        <w:pStyle w:val="Normal1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NAAC-SSR (Assessment Year: 2017-22)</w:t>
      </w:r>
    </w:p>
    <w:p w14:paraId="062F124C" w14:textId="77777777" w:rsidR="005512C2" w:rsidRDefault="00C40B9E">
      <w:pPr>
        <w:pStyle w:val="Normal1"/>
        <w:tabs>
          <w:tab w:val="center" w:pos="4680"/>
        </w:tabs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</w:p>
    <w:p w14:paraId="56DDABCC" w14:textId="77777777" w:rsidR="005512C2" w:rsidRDefault="00675D7F">
      <w:pPr>
        <w:pStyle w:val="Normal1"/>
        <w:tabs>
          <w:tab w:val="center" w:pos="4680"/>
        </w:tabs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Criterion- 1</w:t>
      </w:r>
    </w:p>
    <w:p w14:paraId="1114A82C" w14:textId="77777777" w:rsidR="00675D7F" w:rsidRPr="00675D7F" w:rsidRDefault="00675D7F" w:rsidP="00675D7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75D7F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Curricular Aspects</w:t>
      </w:r>
    </w:p>
    <w:p w14:paraId="60846B83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531D5E06" w14:textId="77777777" w:rsidR="005512C2" w:rsidRDefault="005512C2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1D089221" w14:textId="77777777" w:rsidR="00446B9F" w:rsidRDefault="00C40B9E" w:rsidP="00446B9F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Key Indicator </w:t>
      </w:r>
      <w:r w:rsidR="005C2079" w:rsidRPr="00446B9F">
        <w:rPr>
          <w:rFonts w:ascii="Times New Roman" w:eastAsia="Times New Roman" w:hAnsi="Times New Roman" w:cs="Times New Roman"/>
          <w:b/>
          <w:sz w:val="36"/>
          <w:szCs w:val="36"/>
        </w:rPr>
        <w:t>1.3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 w:rsidRPr="00446B9F"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</w:p>
    <w:p w14:paraId="1270B929" w14:textId="380E70C2" w:rsidR="005C2079" w:rsidRPr="00446B9F" w:rsidRDefault="005C2079" w:rsidP="00446B9F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5C2079">
        <w:rPr>
          <w:rFonts w:ascii="Times New Roman" w:eastAsia="Times New Roman" w:hAnsi="Times New Roman" w:cs="Times New Roman"/>
          <w:color w:val="000000"/>
          <w:sz w:val="36"/>
          <w:szCs w:val="36"/>
        </w:rPr>
        <w:t>Curriculum Enrichment</w:t>
      </w:r>
    </w:p>
    <w:p w14:paraId="68333224" w14:textId="77777777" w:rsidR="009E0D8B" w:rsidRDefault="009E0D8B">
      <w:pPr>
        <w:pStyle w:val="Normal1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D05D458" w14:textId="77777777" w:rsidR="00446B9F" w:rsidRDefault="00C40B9E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Metric </w:t>
      </w:r>
      <w:r w:rsidR="00675D7F" w:rsidRPr="00675D7F">
        <w:rPr>
          <w:rFonts w:ascii="Times New Roman" w:hAnsi="Times New Roman" w:cs="Times New Roman"/>
          <w:b/>
          <w:bCs/>
          <w:color w:val="000000"/>
          <w:sz w:val="36"/>
          <w:szCs w:val="36"/>
        </w:rPr>
        <w:t>1.</w:t>
      </w:r>
      <w:r w:rsidR="005C2079">
        <w:rPr>
          <w:rFonts w:ascii="Times New Roman" w:hAnsi="Times New Roman" w:cs="Times New Roman"/>
          <w:b/>
          <w:bCs/>
          <w:color w:val="000000"/>
          <w:sz w:val="36"/>
          <w:szCs w:val="36"/>
        </w:rPr>
        <w:t>3.3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335EF97C" w14:textId="6CDAB2AF" w:rsidR="005512C2" w:rsidRDefault="009E0D8B">
      <w:pPr>
        <w:pStyle w:val="Normal1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Annexure</w:t>
      </w:r>
    </w:p>
    <w:p w14:paraId="5832598F" w14:textId="77777777" w:rsidR="00446B9F" w:rsidRDefault="00446B9F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5FDB9DC0" w14:textId="77777777" w:rsidR="00446B9F" w:rsidRDefault="00446B9F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7B9902D4" w14:textId="77777777" w:rsidR="00446B9F" w:rsidRDefault="00446B9F" w:rsidP="007B41C7">
      <w:pPr>
        <w:pStyle w:val="Normal1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18B82B2E" w14:textId="77777777" w:rsidR="00446B9F" w:rsidRDefault="00446B9F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p w14:paraId="4B7689E6" w14:textId="6C5D3E4D" w:rsidR="000871F8" w:rsidRPr="005C2079" w:rsidRDefault="005C2079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  <w:r>
        <w:rPr>
          <w:rFonts w:ascii="Times New Roman" w:eastAsia="Times New Roman" w:hAnsi="Times New Roman" w:cs="Times New Roman"/>
          <w:iCs/>
          <w:sz w:val="40"/>
          <w:szCs w:val="40"/>
          <w:u w:val="single"/>
        </w:rPr>
        <w:lastRenderedPageBreak/>
        <w:t>Syllabus of Programmes</w:t>
      </w:r>
      <w:r w:rsidRPr="005C2079">
        <w:rPr>
          <w:rFonts w:ascii="Arial-BoldMT" w:hAnsi="Arial-BoldMT"/>
          <w:b/>
          <w:bCs/>
          <w:color w:val="000000"/>
          <w:sz w:val="24"/>
          <w:szCs w:val="24"/>
        </w:rPr>
        <w:t xml:space="preserve"> </w:t>
      </w:r>
      <w:r w:rsidRPr="005C2079">
        <w:rPr>
          <w:rFonts w:ascii="Times New Roman" w:eastAsia="Times New Roman" w:hAnsi="Times New Roman" w:cs="Times New Roman"/>
          <w:iCs/>
          <w:sz w:val="40"/>
          <w:szCs w:val="40"/>
          <w:u w:val="single"/>
        </w:rPr>
        <w:t xml:space="preserve">that have components of field projects / research projects / internships </w:t>
      </w:r>
    </w:p>
    <w:p w14:paraId="1D952335" w14:textId="77777777" w:rsidR="000871F8" w:rsidRPr="005C2079" w:rsidRDefault="000871F8" w:rsidP="00675D7F">
      <w:pPr>
        <w:pStyle w:val="Normal1"/>
        <w:jc w:val="center"/>
        <w:rPr>
          <w:rFonts w:ascii="Times New Roman" w:eastAsia="Times New Roman" w:hAnsi="Times New Roman" w:cs="Times New Roman"/>
          <w:iCs/>
          <w:sz w:val="40"/>
          <w:szCs w:val="40"/>
          <w:u w:val="single"/>
        </w:rPr>
      </w:pPr>
    </w:p>
    <w:tbl>
      <w:tblPr>
        <w:tblW w:w="9274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84"/>
        <w:gridCol w:w="2490"/>
      </w:tblGrid>
      <w:tr w:rsidR="00206306" w:rsidRPr="005C2079" w14:paraId="1722F253" w14:textId="77777777" w:rsidTr="00C758FF">
        <w:trPr>
          <w:trHeight w:val="290"/>
          <w:tblHeader/>
        </w:trPr>
        <w:tc>
          <w:tcPr>
            <w:tcW w:w="6784" w:type="dxa"/>
            <w:shd w:val="clear" w:color="auto" w:fill="auto"/>
            <w:noWrap/>
            <w:vAlign w:val="bottom"/>
          </w:tcPr>
          <w:p w14:paraId="173487F7" w14:textId="4145AE35" w:rsidR="00206306" w:rsidRPr="00417861" w:rsidRDefault="00206306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178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gramme Name</w:t>
            </w:r>
          </w:p>
        </w:tc>
        <w:tc>
          <w:tcPr>
            <w:tcW w:w="2490" w:type="dxa"/>
            <w:shd w:val="clear" w:color="auto" w:fill="auto"/>
            <w:noWrap/>
            <w:vAlign w:val="bottom"/>
          </w:tcPr>
          <w:p w14:paraId="5550C859" w14:textId="657F8F0A" w:rsidR="00206306" w:rsidRPr="00417861" w:rsidRDefault="00206306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17861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gramme Code</w:t>
            </w:r>
          </w:p>
        </w:tc>
      </w:tr>
      <w:tr w:rsidR="005C2079" w:rsidRPr="005C2079" w14:paraId="29511E52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6B99A602" w14:textId="69488E8F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 xml:space="preserve">Bachelor of </w:t>
            </w:r>
            <w:r w:rsidR="009E0D8B" w:rsidRPr="005C2079">
              <w:rPr>
                <w:rFonts w:ascii="Times New Roman" w:eastAsia="Times New Roman" w:hAnsi="Times New Roman" w:cs="Times New Roman"/>
                <w:color w:val="000000"/>
              </w:rPr>
              <w:t>Architecture</w:t>
            </w: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00827F0F" w14:textId="079A7724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rch_CBCS</w:t>
            </w:r>
            <w:proofErr w:type="spellEnd"/>
          </w:p>
        </w:tc>
      </w:tr>
      <w:tr w:rsidR="005C2079" w:rsidRPr="005C2079" w14:paraId="1F572417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2804E84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C2079">
              <w:rPr>
                <w:rFonts w:ascii="Times New Roman" w:eastAsia="Times New Roman" w:hAnsi="Times New Roman" w:cs="Times New Roman"/>
              </w:rPr>
              <w:t>Bachelor of Arts &amp; Bachelor of Education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F501C36" w14:textId="6DD14473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</w:rPr>
              <w:t>BABEd</w:t>
            </w:r>
            <w:proofErr w:type="spellEnd"/>
          </w:p>
        </w:tc>
      </w:tr>
      <w:tr w:rsidR="005C2079" w:rsidRPr="005C2079" w14:paraId="7211BBF5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6D1047B1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C2079">
              <w:rPr>
                <w:rFonts w:ascii="Times New Roman" w:eastAsia="Times New Roman" w:hAnsi="Times New Roman" w:cs="Times New Roman"/>
              </w:rPr>
              <w:t>Bachelor of Arts &amp; Bachelor of Laws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249B3A21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</w:rPr>
              <w:t>BALLB_Sem</w:t>
            </w:r>
            <w:proofErr w:type="spellEnd"/>
          </w:p>
        </w:tc>
      </w:tr>
      <w:tr w:rsidR="005C2079" w:rsidRPr="005C2079" w14:paraId="78D854D4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2D649A25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Arts (Honours)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077A45E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_Hons</w:t>
            </w:r>
            <w:proofErr w:type="spellEnd"/>
          </w:p>
        </w:tc>
      </w:tr>
      <w:tr w:rsidR="005C2079" w:rsidRPr="005C2079" w14:paraId="3F933ABE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1E3B45C6" w14:textId="3AB9D743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Business Administration (</w:t>
            </w:r>
            <w:r w:rsidR="009E0D8B" w:rsidRPr="005C2079">
              <w:rPr>
                <w:rFonts w:ascii="Times New Roman" w:eastAsia="Times New Roman" w:hAnsi="Times New Roman" w:cs="Times New Roman"/>
                <w:color w:val="000000"/>
              </w:rPr>
              <w:t>Entrepreneurship</w:t>
            </w:r>
            <w:r w:rsidRPr="005C2079">
              <w:rPr>
                <w:rFonts w:ascii="Times New Roman" w:eastAsia="Times New Roman" w:hAnsi="Times New Roman" w:cs="Times New Roman"/>
                <w:color w:val="000000"/>
              </w:rPr>
              <w:t xml:space="preserve"> Development)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2F0810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BAEd_Sem</w:t>
            </w:r>
            <w:proofErr w:type="spellEnd"/>
          </w:p>
        </w:tc>
      </w:tr>
      <w:tr w:rsidR="005C2079" w:rsidRPr="005C2079" w14:paraId="6454AF85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0E416A43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Business Administration (Hotel Management)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E963AA4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BA_HM_Sem</w:t>
            </w:r>
            <w:proofErr w:type="spellEnd"/>
          </w:p>
        </w:tc>
      </w:tr>
      <w:tr w:rsidR="005C2079" w:rsidRPr="005C2079" w14:paraId="0C37DCC3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1FDE6A98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Business Administration (Tourism and Travel Management)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2AC0490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BA_TTM_Sem</w:t>
            </w:r>
            <w:proofErr w:type="spellEnd"/>
          </w:p>
        </w:tc>
      </w:tr>
      <w:tr w:rsidR="005C2079" w:rsidRPr="005C2079" w14:paraId="08A18FC4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561CCD26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C2079">
              <w:rPr>
                <w:rFonts w:ascii="Times New Roman" w:eastAsia="Times New Roman" w:hAnsi="Times New Roman" w:cs="Times New Roman"/>
              </w:rPr>
              <w:t>Bachelor of Commerce &amp; Bachelor of Laws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29F7205E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</w:rPr>
              <w:t>BComLLB_Sem</w:t>
            </w:r>
            <w:proofErr w:type="spellEnd"/>
          </w:p>
        </w:tc>
      </w:tr>
      <w:tr w:rsidR="005C2079" w:rsidRPr="005C2079" w14:paraId="3974C2EF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39150EF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Computer Application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7EC25D8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CA_CBCS</w:t>
            </w:r>
          </w:p>
        </w:tc>
      </w:tr>
      <w:tr w:rsidR="005C2079" w:rsidRPr="005C2079" w14:paraId="3010D162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4F67213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Education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2722561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Ed</w:t>
            </w:r>
            <w:proofErr w:type="spellEnd"/>
          </w:p>
        </w:tc>
      </w:tr>
      <w:tr w:rsidR="005C2079" w:rsidRPr="005C2079" w14:paraId="31F1B8B1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103D599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Law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1CA2F084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LLB</w:t>
            </w:r>
          </w:p>
        </w:tc>
      </w:tr>
      <w:tr w:rsidR="005C2079" w:rsidRPr="005C2079" w14:paraId="5940F8A3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214735BF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Library and Information Science-CBC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43E592E3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LibISc</w:t>
            </w:r>
            <w:proofErr w:type="spellEnd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LibISc_CBCS</w:t>
            </w:r>
            <w:proofErr w:type="spellEnd"/>
          </w:p>
        </w:tc>
      </w:tr>
      <w:tr w:rsidR="005C2079" w:rsidRPr="005C2079" w14:paraId="39350154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2C8F6DD1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Pharmacy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1574B44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pharma_CBCS</w:t>
            </w:r>
            <w:proofErr w:type="spellEnd"/>
          </w:p>
        </w:tc>
      </w:tr>
      <w:tr w:rsidR="005C2079" w:rsidRPr="005C2079" w14:paraId="481AB989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4180BED2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Science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032546D3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Sc</w:t>
            </w:r>
          </w:p>
        </w:tc>
      </w:tr>
      <w:tr w:rsidR="005C2079" w:rsidRPr="005C2079" w14:paraId="6D36AAB2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444C8F0B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Science &amp; Bachelor of Education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818746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ScBEd</w:t>
            </w:r>
            <w:proofErr w:type="spellEnd"/>
          </w:p>
        </w:tc>
      </w:tr>
      <w:tr w:rsidR="005C2079" w:rsidRPr="005C2079" w14:paraId="337593E6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653F649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Technology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C033E30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Tech_CBCS</w:t>
            </w:r>
            <w:proofErr w:type="spellEnd"/>
          </w:p>
        </w:tc>
      </w:tr>
      <w:tr w:rsidR="005C2079" w:rsidRPr="005C2079" w14:paraId="35EC8116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40B7BDF0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achelor of Vocation (Accounting, Taxation and Auditing)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3FE82CB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BVocATA_Sem</w:t>
            </w:r>
            <w:proofErr w:type="spellEnd"/>
          </w:p>
        </w:tc>
      </w:tr>
      <w:tr w:rsidR="005C2079" w:rsidRPr="005C2079" w14:paraId="1A112D96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4D20EC94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Arts (Economics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0320BD7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Eco_CBCS</w:t>
            </w:r>
            <w:proofErr w:type="spellEnd"/>
          </w:p>
        </w:tc>
      </w:tr>
      <w:tr w:rsidR="005C2079" w:rsidRPr="005C2079" w14:paraId="0994D949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200EA58B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Arts (Geography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CF18C00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Geog_CBCS</w:t>
            </w:r>
            <w:proofErr w:type="spellEnd"/>
          </w:p>
        </w:tc>
      </w:tr>
      <w:tr w:rsidR="005C2079" w:rsidRPr="005C2079" w14:paraId="4059F0B5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2E606D9C" w14:textId="0F0FAE56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Arts (</w:t>
            </w: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Jainology</w:t>
            </w:r>
            <w:proofErr w:type="spellEnd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 xml:space="preserve"> &amp; </w:t>
            </w:r>
            <w:r w:rsidR="009E0D8B" w:rsidRPr="005C2079">
              <w:rPr>
                <w:rFonts w:ascii="Times New Roman" w:eastAsia="Times New Roman" w:hAnsi="Times New Roman" w:cs="Times New Roman"/>
                <w:color w:val="000000"/>
              </w:rPr>
              <w:t>Prakrit</w:t>
            </w: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459B3F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J&amp;P_CBCS</w:t>
            </w:r>
          </w:p>
        </w:tc>
      </w:tr>
      <w:tr w:rsidR="005C2079" w:rsidRPr="005C2079" w14:paraId="2521834D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557431C2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Arts (Journalism &amp; Mass Communication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5A5CFCB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J&amp;MC_CBCS</w:t>
            </w:r>
          </w:p>
        </w:tc>
      </w:tr>
      <w:tr w:rsidR="005C2079" w:rsidRPr="005C2079" w14:paraId="794C9386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11B6F1AC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Arts (Political Science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2621F03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PolSc_CBCS</w:t>
            </w:r>
            <w:proofErr w:type="spellEnd"/>
          </w:p>
        </w:tc>
      </w:tr>
      <w:tr w:rsidR="005C2079" w:rsidRPr="005C2079" w14:paraId="6C9CC4B8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09C468EE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Arts (Public Administration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EFA1FA4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PubAd_CBCS</w:t>
            </w:r>
            <w:proofErr w:type="spellEnd"/>
          </w:p>
        </w:tc>
      </w:tr>
      <w:tr w:rsidR="005C2079" w:rsidRPr="005C2079" w14:paraId="490D0C83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5533C77F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Arts (Rajasthani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E792855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Raj_CBCS</w:t>
            </w:r>
            <w:proofErr w:type="spellEnd"/>
          </w:p>
        </w:tc>
      </w:tr>
      <w:tr w:rsidR="005C2079" w:rsidRPr="005C2079" w14:paraId="53A673EC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14A5C9F2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Arts (Sociology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740FFE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oc_CBCS</w:t>
            </w:r>
            <w:proofErr w:type="spellEnd"/>
          </w:p>
        </w:tc>
      </w:tr>
      <w:tr w:rsidR="005C2079" w:rsidRPr="005C2079" w14:paraId="37F622AF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33B9FC40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C2079">
              <w:rPr>
                <w:rFonts w:ascii="Times New Roman" w:eastAsia="Times New Roman" w:hAnsi="Times New Roman" w:cs="Times New Roman"/>
              </w:rPr>
              <w:t>Master of Banking and Insurance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010F0316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</w:rPr>
              <w:t>MBI_Sem</w:t>
            </w:r>
            <w:proofErr w:type="spellEnd"/>
          </w:p>
        </w:tc>
      </w:tr>
      <w:tr w:rsidR="005C2079" w:rsidRPr="005C2079" w14:paraId="6FC04948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789D562F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Business Administration (E-Commerce)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70040BC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BA_ECom_Sem</w:t>
            </w:r>
            <w:proofErr w:type="spellEnd"/>
          </w:p>
        </w:tc>
      </w:tr>
      <w:tr w:rsidR="001812EE" w:rsidRPr="005C2079" w14:paraId="09338A4D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</w:tcPr>
          <w:p w14:paraId="10365F58" w14:textId="62BADA13" w:rsidR="001812EE" w:rsidRPr="005C2079" w:rsidRDefault="001812EE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ster of Business Administration (Executive)</w:t>
            </w:r>
          </w:p>
        </w:tc>
        <w:tc>
          <w:tcPr>
            <w:tcW w:w="2490" w:type="dxa"/>
            <w:shd w:val="clear" w:color="auto" w:fill="auto"/>
            <w:noWrap/>
            <w:vAlign w:val="bottom"/>
          </w:tcPr>
          <w:p w14:paraId="10F45A29" w14:textId="36693DE0" w:rsidR="001812EE" w:rsidRPr="005C2079" w:rsidRDefault="001812EE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BA_Exe</w:t>
            </w:r>
            <w:proofErr w:type="spellEnd"/>
          </w:p>
        </w:tc>
      </w:tr>
      <w:tr w:rsidR="005C2079" w:rsidRPr="005C2079" w14:paraId="542CD826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6CC8FBC4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Business Administration (Financial Services Management) 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56F917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BA_FSM_Sem</w:t>
            </w:r>
            <w:proofErr w:type="spellEnd"/>
          </w:p>
        </w:tc>
      </w:tr>
      <w:tr w:rsidR="005C2079" w:rsidRPr="005C2079" w14:paraId="21BC51A0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576D1A1F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Business Administration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0F8FFBD2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BA_Sem</w:t>
            </w:r>
            <w:proofErr w:type="spellEnd"/>
          </w:p>
        </w:tc>
      </w:tr>
      <w:tr w:rsidR="005C2079" w:rsidRPr="005C2079" w14:paraId="12F1E8B2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509432A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Commerce (Banking and Business Economics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0680E1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ComBBE_CBCS</w:t>
            </w:r>
            <w:proofErr w:type="spellEnd"/>
          </w:p>
        </w:tc>
      </w:tr>
      <w:tr w:rsidR="005C2079" w:rsidRPr="005C2079" w14:paraId="30E7928B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6578A1B2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Commerce (Business Administration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FE009DF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comBAd_CBCS</w:t>
            </w:r>
            <w:proofErr w:type="spellEnd"/>
          </w:p>
        </w:tc>
      </w:tr>
      <w:tr w:rsidR="005C2079" w:rsidRPr="005C2079" w14:paraId="03A79462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3EEDB2DE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Computer Application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FF3B65B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CA_CBCS</w:t>
            </w:r>
          </w:p>
        </w:tc>
      </w:tr>
      <w:tr w:rsidR="005C2079" w:rsidRPr="005C2079" w14:paraId="2E19B074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4EF4267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Master of Education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0774FCF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Ed</w:t>
            </w:r>
          </w:p>
        </w:tc>
      </w:tr>
      <w:tr w:rsidR="005C2079" w:rsidRPr="005C2079" w14:paraId="227CBB45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2A931D5F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Finance &amp; Control-Semester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68DA8712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FC_Sem</w:t>
            </w:r>
            <w:proofErr w:type="spellEnd"/>
          </w:p>
        </w:tc>
      </w:tr>
      <w:tr w:rsidR="005C2079" w:rsidRPr="005C2079" w14:paraId="559D099E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262917F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Human Resource Management-CBC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118926A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HRM_CBCS</w:t>
            </w:r>
          </w:p>
        </w:tc>
      </w:tr>
      <w:tr w:rsidR="005C2079" w:rsidRPr="005C2079" w14:paraId="02352AB5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0486E5A4" w14:textId="28BADB7A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 xml:space="preserve">Master of </w:t>
            </w:r>
            <w:r w:rsidR="009E0D8B" w:rsidRPr="005C2079">
              <w:rPr>
                <w:rFonts w:ascii="Times New Roman" w:eastAsia="Times New Roman" w:hAnsi="Times New Roman" w:cs="Times New Roman"/>
                <w:color w:val="000000"/>
              </w:rPr>
              <w:t>International</w:t>
            </w:r>
            <w:r w:rsidRPr="005C2079">
              <w:rPr>
                <w:rFonts w:ascii="Times New Roman" w:eastAsia="Times New Roman" w:hAnsi="Times New Roman" w:cs="Times New Roman"/>
                <w:color w:val="000000"/>
              </w:rPr>
              <w:t xml:space="preserve"> Business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62485FE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IB_Sem</w:t>
            </w:r>
            <w:proofErr w:type="spellEnd"/>
          </w:p>
        </w:tc>
      </w:tr>
      <w:tr w:rsidR="005C2079" w:rsidRPr="005C2079" w14:paraId="3A0485C4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4CB4158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5C2079">
              <w:rPr>
                <w:rFonts w:ascii="Times New Roman" w:eastAsia="Times New Roman" w:hAnsi="Times New Roman" w:cs="Times New Roman"/>
              </w:rPr>
              <w:t>Master of Laws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3AAC99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</w:rPr>
              <w:t>LLM_Sem</w:t>
            </w:r>
            <w:proofErr w:type="spellEnd"/>
          </w:p>
        </w:tc>
      </w:tr>
      <w:tr w:rsidR="005C2079" w:rsidRPr="005C2079" w14:paraId="1EE22A81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5A8C76DC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Library and Information Science-CBC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59B8BAC6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libISc_CBCS</w:t>
            </w:r>
            <w:proofErr w:type="spellEnd"/>
          </w:p>
        </w:tc>
      </w:tr>
      <w:tr w:rsidR="005C2079" w:rsidRPr="005C2079" w14:paraId="1F0EED24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658551E8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Philosophy 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6A4103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phil_Sem</w:t>
            </w:r>
            <w:proofErr w:type="spellEnd"/>
          </w:p>
        </w:tc>
      </w:tr>
      <w:tr w:rsidR="005C2079" w:rsidRPr="005C2079" w14:paraId="6AD41119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1AAC4BC8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cience &amp; Technology (Applied Geology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EE3F8FE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cTechAppGeo_CBCS</w:t>
            </w:r>
            <w:proofErr w:type="spellEnd"/>
          </w:p>
        </w:tc>
      </w:tr>
      <w:tr w:rsidR="005C2079" w:rsidRPr="005C2079" w14:paraId="3B835676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64A0CA5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cience (Bio-Technology)-CBC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077F58EE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cBioTech_CBCS</w:t>
            </w:r>
            <w:proofErr w:type="spellEnd"/>
          </w:p>
        </w:tc>
      </w:tr>
      <w:tr w:rsidR="005C2079" w:rsidRPr="005C2079" w14:paraId="46C79AB5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3898C8F4" w14:textId="65D39A96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cience (</w:t>
            </w:r>
            <w:r w:rsidR="009E0D8B" w:rsidRPr="005C2079">
              <w:rPr>
                <w:rFonts w:ascii="Times New Roman" w:eastAsia="Times New Roman" w:hAnsi="Times New Roman" w:cs="Times New Roman"/>
                <w:color w:val="000000"/>
              </w:rPr>
              <w:t>Botany</w:t>
            </w: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)-CBC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58621B8B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cBot_CBCS</w:t>
            </w:r>
            <w:proofErr w:type="spellEnd"/>
          </w:p>
        </w:tc>
      </w:tr>
      <w:tr w:rsidR="005C2079" w:rsidRPr="005C2079" w14:paraId="74BAADD6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7286EB3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cience (Geology)-CBC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3CFA988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cGeo_CBCS</w:t>
            </w:r>
            <w:proofErr w:type="spellEnd"/>
          </w:p>
        </w:tc>
      </w:tr>
      <w:tr w:rsidR="005C2079" w:rsidRPr="005C2079" w14:paraId="4BE4B265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38ABE46D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cience (Information Technology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56702D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cIT_CBCS</w:t>
            </w:r>
            <w:proofErr w:type="spellEnd"/>
          </w:p>
        </w:tc>
      </w:tr>
      <w:tr w:rsidR="005C2079" w:rsidRPr="005C2079" w14:paraId="1CC97230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1F9CA0B0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cience (Micro-Biology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6CD4B2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cMicroBio_CBCS</w:t>
            </w:r>
            <w:proofErr w:type="spellEnd"/>
          </w:p>
        </w:tc>
      </w:tr>
      <w:tr w:rsidR="005C2079" w:rsidRPr="005C2079" w14:paraId="54F59E48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772E4C70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cience (Polymer Science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6375CF3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cPolySc_CBCS</w:t>
            </w:r>
            <w:proofErr w:type="spellEnd"/>
          </w:p>
        </w:tc>
      </w:tr>
      <w:tr w:rsidR="005C2079" w:rsidRPr="005C2079" w14:paraId="70588C00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6DC61F5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cience (Zoology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4AD8873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cZoo_CBCS</w:t>
            </w:r>
          </w:p>
        </w:tc>
      </w:tr>
      <w:tr w:rsidR="005C2079" w:rsidRPr="005C2079" w14:paraId="1487065D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0FFFCF3E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Social Work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3BE3F15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SW_CBCS</w:t>
            </w:r>
          </w:p>
        </w:tc>
      </w:tr>
      <w:tr w:rsidR="005C2079" w:rsidRPr="005C2079" w14:paraId="126F7912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1B0BC952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Tourism Management-Semester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2E3716B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TM_Sem</w:t>
            </w:r>
            <w:proofErr w:type="spellEnd"/>
          </w:p>
        </w:tc>
      </w:tr>
      <w:tr w:rsidR="005C2079" w:rsidRPr="005C2079" w14:paraId="592C2FF3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5984746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Vocation (Accounting, Taxation and Auditing)-CBC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4972EE4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VocATA_CBCS</w:t>
            </w:r>
            <w:proofErr w:type="spellEnd"/>
          </w:p>
        </w:tc>
      </w:tr>
      <w:tr w:rsidR="005C2079" w:rsidRPr="005C2079" w14:paraId="2FDDC0FE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0F38576B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aster of Vocation (Fashion Technology and Designing)-CBC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7F7E6B0D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MVocFTD_CBCS</w:t>
            </w:r>
            <w:proofErr w:type="spellEnd"/>
          </w:p>
        </w:tc>
      </w:tr>
      <w:tr w:rsidR="005C2079" w:rsidRPr="005C2079" w14:paraId="38C2194C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6941A012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Post Graduate Diploma in Cyber Law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15A6BD8A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PGDCL</w:t>
            </w:r>
          </w:p>
        </w:tc>
      </w:tr>
      <w:tr w:rsidR="005C2079" w:rsidRPr="005C2079" w14:paraId="1F42B864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09513B00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Post Graduate Diploma in Journalism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0C511FEF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C2079">
              <w:rPr>
                <w:rFonts w:ascii="Times New Roman" w:eastAsia="Times New Roman" w:hAnsi="Times New Roman" w:cs="Times New Roman"/>
                <w:color w:val="000000"/>
              </w:rPr>
              <w:t>PGDJourn</w:t>
            </w:r>
            <w:proofErr w:type="spellEnd"/>
          </w:p>
        </w:tc>
      </w:tr>
      <w:tr w:rsidR="005C2079" w:rsidRPr="005C2079" w14:paraId="6E53EFC0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hideMark/>
          </w:tcPr>
          <w:p w14:paraId="5DA8A061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Post Graduate Diploma in Public Health Entomology-CBCS</w:t>
            </w:r>
          </w:p>
        </w:tc>
        <w:tc>
          <w:tcPr>
            <w:tcW w:w="2490" w:type="dxa"/>
            <w:shd w:val="clear" w:color="auto" w:fill="auto"/>
            <w:noWrap/>
            <w:hideMark/>
          </w:tcPr>
          <w:p w14:paraId="291D911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PGDPHE_CBCS</w:t>
            </w:r>
          </w:p>
        </w:tc>
      </w:tr>
      <w:tr w:rsidR="005C2079" w:rsidRPr="005C2079" w14:paraId="3526B007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25219522" w14:textId="3337A59F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 xml:space="preserve">Diploma in Fashion Merchandising and </w:t>
            </w:r>
            <w:r w:rsidR="009E0D8B" w:rsidRPr="005C2079">
              <w:rPr>
                <w:rFonts w:ascii="Times New Roman" w:eastAsia="Times New Roman" w:hAnsi="Times New Roman" w:cs="Times New Roman"/>
                <w:color w:val="000000"/>
              </w:rPr>
              <w:t>Readymade Garments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146300E9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DFMRG</w:t>
            </w:r>
          </w:p>
        </w:tc>
      </w:tr>
      <w:tr w:rsidR="005C2079" w:rsidRPr="005C2079" w14:paraId="67426AAA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283BDE0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Diploma in Library and Information Science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1BC17216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DLIS</w:t>
            </w:r>
          </w:p>
        </w:tc>
      </w:tr>
      <w:tr w:rsidR="005C2079" w:rsidRPr="005C2079" w14:paraId="7F8C0E42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7A02F031" w14:textId="47DDF54F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 xml:space="preserve">Diploma in Textile and Fashion </w:t>
            </w:r>
            <w:r w:rsidR="009E0D8B" w:rsidRPr="005C2079">
              <w:rPr>
                <w:rFonts w:ascii="Times New Roman" w:eastAsia="Times New Roman" w:hAnsi="Times New Roman" w:cs="Times New Roman"/>
                <w:color w:val="000000"/>
              </w:rPr>
              <w:t>Designing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DC59257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DTFD</w:t>
            </w:r>
          </w:p>
        </w:tc>
      </w:tr>
      <w:tr w:rsidR="005C2079" w:rsidRPr="005C2079" w14:paraId="56F127A3" w14:textId="77777777" w:rsidTr="00C758FF">
        <w:trPr>
          <w:trHeight w:val="290"/>
        </w:trPr>
        <w:tc>
          <w:tcPr>
            <w:tcW w:w="6784" w:type="dxa"/>
            <w:shd w:val="clear" w:color="auto" w:fill="auto"/>
            <w:noWrap/>
            <w:vAlign w:val="bottom"/>
            <w:hideMark/>
          </w:tcPr>
          <w:p w14:paraId="3B0C0771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Diploma in Digital Marketing</w:t>
            </w:r>
          </w:p>
        </w:tc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786517E" w14:textId="77777777" w:rsidR="005C2079" w:rsidRPr="005C2079" w:rsidRDefault="005C2079" w:rsidP="005C207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C2079">
              <w:rPr>
                <w:rFonts w:ascii="Times New Roman" w:eastAsia="Times New Roman" w:hAnsi="Times New Roman" w:cs="Times New Roman"/>
                <w:color w:val="000000"/>
              </w:rPr>
              <w:t>DDM</w:t>
            </w:r>
          </w:p>
        </w:tc>
      </w:tr>
    </w:tbl>
    <w:p w14:paraId="5786204B" w14:textId="77777777" w:rsidR="000871F8" w:rsidRPr="00C40B9E" w:rsidRDefault="000871F8" w:rsidP="00C40B9E">
      <w:pPr>
        <w:pStyle w:val="Normal1"/>
        <w:rPr>
          <w:rFonts w:ascii="Times New Roman" w:eastAsia="Times New Roman" w:hAnsi="Times New Roman" w:cs="Times New Roman"/>
          <w:iCs/>
          <w:sz w:val="40"/>
          <w:szCs w:val="40"/>
        </w:rPr>
      </w:pPr>
    </w:p>
    <w:sectPr w:rsidR="000871F8" w:rsidRPr="00C40B9E" w:rsidSect="005512C2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423AC"/>
    <w:multiLevelType w:val="hybridMultilevel"/>
    <w:tmpl w:val="B02028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F26E40"/>
    <w:multiLevelType w:val="hybridMultilevel"/>
    <w:tmpl w:val="C5BEC378"/>
    <w:lvl w:ilvl="0" w:tplc="4009000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num w:numId="1" w16cid:durableId="647563250">
    <w:abstractNumId w:val="1"/>
  </w:num>
  <w:num w:numId="2" w16cid:durableId="140649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NjC0MLMwNjI0NTJX0lEKTi0uzszPAykwqgUAEM4jdiwAAAA="/>
  </w:docVars>
  <w:rsids>
    <w:rsidRoot w:val="005512C2"/>
    <w:rsid w:val="000871F8"/>
    <w:rsid w:val="00087216"/>
    <w:rsid w:val="001812EE"/>
    <w:rsid w:val="00206306"/>
    <w:rsid w:val="00373776"/>
    <w:rsid w:val="003E0FFF"/>
    <w:rsid w:val="00417861"/>
    <w:rsid w:val="00446B9F"/>
    <w:rsid w:val="005512C2"/>
    <w:rsid w:val="005A392F"/>
    <w:rsid w:val="005C2079"/>
    <w:rsid w:val="00675D7F"/>
    <w:rsid w:val="007B41C7"/>
    <w:rsid w:val="0095652A"/>
    <w:rsid w:val="009A0125"/>
    <w:rsid w:val="009D7AB7"/>
    <w:rsid w:val="009E0D8B"/>
    <w:rsid w:val="00A80629"/>
    <w:rsid w:val="00C40B9E"/>
    <w:rsid w:val="00C758FF"/>
    <w:rsid w:val="00D20F10"/>
    <w:rsid w:val="00D35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D7081"/>
  <w15:docId w15:val="{473DCE3B-D78A-4CEF-970E-96AE7C7C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52A"/>
  </w:style>
  <w:style w:type="paragraph" w:styleId="Heading1">
    <w:name w:val="heading 1"/>
    <w:basedOn w:val="Normal1"/>
    <w:next w:val="Normal1"/>
    <w:rsid w:val="005512C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512C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512C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512C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512C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512C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512C2"/>
  </w:style>
  <w:style w:type="paragraph" w:styleId="Title">
    <w:name w:val="Title"/>
    <w:basedOn w:val="Normal1"/>
    <w:next w:val="Normal1"/>
    <w:rsid w:val="005512C2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512C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D7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D7F"/>
    <w:rPr>
      <w:rFonts w:ascii="Tahoma" w:hAnsi="Tahoma" w:cs="Mangal"/>
      <w:sz w:val="16"/>
      <w:szCs w:val="14"/>
    </w:rPr>
  </w:style>
  <w:style w:type="character" w:customStyle="1" w:styleId="fontstyle01">
    <w:name w:val="fontstyle01"/>
    <w:basedOn w:val="DefaultParagraphFont"/>
    <w:rsid w:val="00675D7F"/>
    <w:rPr>
      <w:rFonts w:ascii="ArialMT" w:hAnsi="ArialMT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59"/>
    <w:rsid w:val="000871F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neha.paliwal03@gmail.com</cp:lastModifiedBy>
  <cp:revision>8</cp:revision>
  <dcterms:created xsi:type="dcterms:W3CDTF">2023-07-29T19:04:00Z</dcterms:created>
  <dcterms:modified xsi:type="dcterms:W3CDTF">2023-07-31T21:48:00Z</dcterms:modified>
</cp:coreProperties>
</file>